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6168" w:rsidRPr="003A49D2" w:rsidRDefault="00306168" w:rsidP="003A49D2"/>
    <w:p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:rsidR="003A49D2" w:rsidRPr="003A49D2" w:rsidRDefault="007E3148" w:rsidP="003D2509">
      <w:pPr>
        <w:jc w:val="center"/>
      </w:pPr>
      <w:r>
        <w:t xml:space="preserve">preencha </w:t>
      </w:r>
      <w:r w:rsidR="003A49D2" w:rsidRPr="003A49D2">
        <w:t>em baixo</w:t>
      </w:r>
      <w:r w:rsidR="003D2509">
        <w:t xml:space="preserve"> a coluna da direita</w:t>
      </w:r>
    </w:p>
    <w:p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:rsidTr="0085453C">
        <w:tc>
          <w:tcPr>
            <w:tcW w:w="3573" w:type="dxa"/>
          </w:tcPr>
          <w:p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:rsidR="003D2509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  <w:r w:rsidRPr="003A49D2">
              <w:t>/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:rsidR="00EA1FF1" w:rsidRDefault="00EA1FF1" w:rsidP="003A49D2"/>
          <w:p w:rsidR="003D2509" w:rsidRPr="003A49D2" w:rsidRDefault="003D2509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:rsidR="00E02E73" w:rsidRPr="003A49D2" w:rsidRDefault="00E02E73" w:rsidP="003A49D2"/>
        </w:tc>
      </w:tr>
      <w:tr w:rsidR="003D2509" w:rsidRPr="003A49D2" w:rsidTr="0085453C">
        <w:tc>
          <w:tcPr>
            <w:tcW w:w="3573" w:type="dxa"/>
          </w:tcPr>
          <w:p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:rsidR="00EA1FF1" w:rsidRPr="003A49D2" w:rsidRDefault="00EA1FF1" w:rsidP="003A49D2"/>
        </w:tc>
      </w:tr>
      <w:tr w:rsidR="00EA1FF1" w:rsidRPr="003A49D2" w:rsidTr="0085453C">
        <w:tc>
          <w:tcPr>
            <w:tcW w:w="3573" w:type="dxa"/>
          </w:tcPr>
          <w:p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:rsidR="00EA1FF1" w:rsidRPr="003A49D2" w:rsidRDefault="00E02E73" w:rsidP="003A49D2">
            <w:r w:rsidRPr="003A49D2">
              <w:t>@</w:t>
            </w:r>
          </w:p>
        </w:tc>
      </w:tr>
      <w:tr w:rsidR="00EA1FF1" w:rsidRPr="007E3148" w:rsidTr="0085453C">
        <w:tc>
          <w:tcPr>
            <w:tcW w:w="3573" w:type="dxa"/>
          </w:tcPr>
          <w:p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  <w:t>Forma de Pagamento (favor assinalar qual)</w:t>
      </w:r>
    </w:p>
    <w:p w:rsidR="00306168" w:rsidRPr="003A49D2" w:rsidRDefault="00306168" w:rsidP="003A49D2">
      <w:r w:rsidRPr="003A49D2">
        <w:t>_________________________________________________________________________________</w:t>
      </w:r>
    </w:p>
    <w:p w:rsidR="00BE6E15" w:rsidRDefault="00BE6E15" w:rsidP="003A49D2">
      <w:r>
        <w:t xml:space="preserve">copie este símbolo </w:t>
      </w:r>
      <w:r>
        <w:rPr>
          <w:rFonts w:ascii="Arial Unicode MS" w:eastAsia="Arial Unicode MS" w:hAnsi="Arial Unicode MS" w:cs="Arial Unicode MS" w:hint="eastAsia"/>
        </w:rPr>
        <w:t>✓ para o tipo de</w:t>
      </w:r>
      <w:r>
        <w:rPr>
          <w:rFonts w:ascii="Arial Unicode MS" w:eastAsia="Arial Unicode MS" w:hAnsi="Arial Unicode MS" w:cs="Arial Unicode MS"/>
        </w:rPr>
        <w:t xml:space="preserve"> </w:t>
      </w:r>
      <w:r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D4AAE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D4AAE">
        <w:fldChar w:fldCharType="separate"/>
      </w:r>
      <w:r w:rsidRPr="003A49D2">
        <w:fldChar w:fldCharType="end"/>
      </w:r>
      <w:bookmarkEnd w:id="1"/>
      <w:r w:rsidRPr="003A49D2">
        <w:t xml:space="preserve"> Dinheiro</w:t>
      </w:r>
      <w:r w:rsidR="00441E9F" w:rsidRPr="003A49D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41E9F" w:rsidRPr="003A49D2">
        <w:instrText xml:space="preserve"> FORMCHECKBOX </w:instrText>
      </w:r>
      <w:r w:rsidR="00AD4AAE">
        <w:fldChar w:fldCharType="separate"/>
      </w:r>
      <w:r w:rsidR="00441E9F" w:rsidRPr="003A49D2">
        <w:fldChar w:fldCharType="end"/>
      </w:r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D4AAE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AD4AAE">
        <w:fldChar w:fldCharType="separate"/>
      </w:r>
      <w:r w:rsidR="00777112" w:rsidRPr="003A49D2">
        <w:fldChar w:fldCharType="end"/>
      </w:r>
      <w:r w:rsidRPr="003A49D2">
        <w:tab/>
      </w:r>
    </w:p>
    <w:p w:rsidR="00306168" w:rsidRPr="003A49D2" w:rsidRDefault="00306168" w:rsidP="003A49D2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                                                 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</w:p>
    <w:p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Pr="00E06D2C">
        <w:rPr>
          <w:b/>
          <w:color w:val="FF0000"/>
          <w:sz w:val="16"/>
          <w:szCs w:val="16"/>
        </w:rPr>
        <w:t>50.00 (cinquenta euros) Sócios individuais</w:t>
      </w:r>
    </w:p>
    <w:p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sócios coletivos</w:t>
      </w:r>
    </w:p>
    <w:p w:rsidR="00306168" w:rsidRPr="00E06D2C" w:rsidRDefault="00306168" w:rsidP="003A49D2">
      <w:pPr>
        <w:rPr>
          <w:color w:val="FF0000"/>
        </w:rPr>
      </w:pPr>
    </w:p>
    <w:p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:rsidR="00306168" w:rsidRPr="003A49D2" w:rsidRDefault="00306168" w:rsidP="003A49D2"/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:rsidR="00306168" w:rsidRPr="003A49D2" w:rsidRDefault="00306168" w:rsidP="003A49D2"/>
    <w:p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da assinatura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:rsidR="00E5042A" w:rsidRPr="003A49D2" w:rsidRDefault="00AD4AAE" w:rsidP="003A49D2">
      <w:r>
        <w:pict>
          <v:rect id="_x0000_i1025" style="width:0;height:1.5pt" o:hralign="center" o:hrstd="t" o:hr="t" fillcolor="#a0a0a0" stroked="f"/>
        </w:pict>
      </w:r>
    </w:p>
    <w:p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:rsidR="00C52200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Nome: Dr Chrys Chrystello / AICL - Colóquios da Lusofonia / </w:t>
      </w:r>
    </w:p>
    <w:p w:rsidR="00123172" w:rsidRP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  <w:u w:val="single"/>
        </w:rPr>
      </w:pPr>
      <w:bookmarkStart w:id="2" w:name="_GoBack"/>
      <w:bookmarkEnd w:id="2"/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</w:p>
    <w:p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:rsidR="00C24309" w:rsidRPr="009C73AB" w:rsidRDefault="00C24309" w:rsidP="007E3148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  <w:color w:val="FF0000"/>
        </w:rPr>
        <w:t xml:space="preserve">SE PAGAR COM CHEQUE OU VALE POSTAL FAVOR ACRESCENTAR € 5.00 </w:t>
      </w:r>
      <w:r w:rsidRPr="009C73AB">
        <w:rPr>
          <w:rFonts w:asciiTheme="minorHAnsi" w:hAnsiTheme="minorHAnsi" w:cs="Calibri"/>
          <w:b/>
        </w:rPr>
        <w:t>E ENVIAR TUDO PARA</w:t>
      </w:r>
    </w:p>
    <w:p w:rsidR="00C24309" w:rsidRPr="009C73AB" w:rsidRDefault="00C24309" w:rsidP="00C24309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C24309" w:rsidRPr="009C73AB" w:rsidRDefault="00C24309" w:rsidP="00C24309">
      <w:pPr>
        <w:rPr>
          <w:rFonts w:asciiTheme="minorHAnsi" w:hAnsiTheme="minorHAnsi" w:cs="Calibri"/>
          <w:b/>
          <w:color w:val="FF0000"/>
        </w:rPr>
      </w:pPr>
      <w:r w:rsidRPr="009C73AB">
        <w:rPr>
          <w:rFonts w:asciiTheme="minorHAnsi" w:hAnsiTheme="minorHAnsi" w:cs="Calibri"/>
          <w:b/>
        </w:rPr>
        <w:t xml:space="preserve">Correio eletrónico: </w:t>
      </w:r>
      <w:hyperlink r:id="rId10" w:history="1">
        <w:r w:rsidRPr="009C73AB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9C73AB">
        <w:rPr>
          <w:rFonts w:asciiTheme="minorHAnsi" w:hAnsiTheme="minorHAnsi" w:cs="Calibri"/>
          <w:b/>
        </w:rPr>
        <w:t xml:space="preserve"> /</w:t>
      </w:r>
      <w:r>
        <w:rPr>
          <w:rFonts w:asciiTheme="minorHAnsi" w:hAnsiTheme="minorHAnsi" w:cs="Calibri"/>
          <w:b/>
        </w:rPr>
        <w:t xml:space="preserve"> </w:t>
      </w:r>
      <w:hyperlink r:id="rId11" w:history="1">
        <w:r w:rsidRPr="00394DF9">
          <w:rPr>
            <w:rStyle w:val="Hyperlink"/>
            <w:rFonts w:asciiTheme="minorHAnsi" w:hAnsiTheme="minorHAnsi" w:cs="Calibri"/>
          </w:rPr>
          <w:t>lusofonia@sapo.pt</w:t>
        </w:r>
      </w:hyperlink>
      <w:r>
        <w:rPr>
          <w:rFonts w:asciiTheme="minorHAnsi" w:hAnsiTheme="minorHAnsi" w:cs="Calibri"/>
          <w:b/>
        </w:rPr>
        <w:t xml:space="preserve"> /</w:t>
      </w:r>
      <w:r w:rsidRPr="009C73AB">
        <w:rPr>
          <w:rFonts w:asciiTheme="minorHAnsi" w:hAnsiTheme="minorHAnsi" w:cs="Calibri"/>
          <w:b/>
        </w:rPr>
        <w:t xml:space="preserve"> </w:t>
      </w:r>
      <w:hyperlink r:id="rId12" w:history="1">
        <w:r w:rsidRPr="009C73AB">
          <w:rPr>
            <w:rStyle w:val="Hyperlink"/>
            <w:rFonts w:asciiTheme="minorHAnsi" w:hAnsiTheme="minorHAnsi" w:cs="Calibri"/>
            <w:b/>
          </w:rPr>
          <w:t>lusofonia.aicl@gmail.com</w:t>
        </w:r>
      </w:hyperlink>
      <w:r w:rsidRPr="009C73AB">
        <w:rPr>
          <w:rFonts w:asciiTheme="minorHAnsi" w:hAnsiTheme="minorHAnsi" w:cs="Calibri"/>
          <w:b/>
          <w:color w:val="FF0000"/>
        </w:rPr>
        <w:t xml:space="preserve"> </w:t>
      </w:r>
    </w:p>
    <w:p w:rsidR="007E3148" w:rsidRDefault="007E3148" w:rsidP="007E3148">
      <w:pPr>
        <w:rPr>
          <w:rFonts w:asciiTheme="minorHAnsi" w:eastAsia="Arial Unicode MS" w:hAnsiTheme="minorHAnsi"/>
          <w:color w:val="555555"/>
          <w:lang w:val="it-IT"/>
        </w:rPr>
      </w:pPr>
    </w:p>
    <w:p w:rsidR="003D2509" w:rsidRPr="00E140D3" w:rsidRDefault="003D2509" w:rsidP="007E3148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3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4" w:history="1">
        <w:r w:rsidRPr="00E140D3">
          <w:rPr>
            <w:rStyle w:val="Hyperlink"/>
            <w:rFonts w:asciiTheme="minorHAnsi" w:hAnsiTheme="minorHAnsi" w:cs="Calibri"/>
            <w:b/>
          </w:rPr>
          <w:t>lusofonia.aicl@gmail.com</w:t>
        </w:r>
      </w:hyperlink>
    </w:p>
    <w:p w:rsidR="003D2509" w:rsidRDefault="00AD4AAE" w:rsidP="003D2509">
      <w:pPr>
        <w:pStyle w:val="Heading4"/>
        <w:ind w:left="0"/>
      </w:pPr>
      <w:r>
        <w:pict>
          <v:rect id="_x0000_i1026" style="width:0;height:1.5pt" o:hralign="center" o:hrstd="t" o:hr="t" fillcolor="#a0a0a0" stroked="f"/>
        </w:pict>
      </w:r>
    </w:p>
    <w:sectPr w:rsidR="003D2509" w:rsidSect="007A1FD1">
      <w:headerReference w:type="default" r:id="rId15"/>
      <w:footerReference w:type="default" r:id="rId16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4AAE" w:rsidRDefault="00AD4AAE" w:rsidP="003A49D2">
      <w:r>
        <w:separator/>
      </w:r>
    </w:p>
  </w:endnote>
  <w:endnote w:type="continuationSeparator" w:id="0">
    <w:p w:rsidR="00AD4AAE" w:rsidRDefault="00AD4AAE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4AAE" w:rsidRDefault="00AD4AAE" w:rsidP="003A49D2">
      <w:r>
        <w:separator/>
      </w:r>
    </w:p>
  </w:footnote>
  <w:footnote w:type="continuationSeparator" w:id="0">
    <w:p w:rsidR="00AD4AAE" w:rsidRDefault="00AD4AAE" w:rsidP="003A49D2">
      <w:r>
        <w:continuationSeparator/>
      </w:r>
    </w:p>
  </w:footnote>
  <w:footnote w:id="1">
    <w:p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5E2E536D" wp14:editId="32436ABE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5F62D54F" wp14:editId="6D9E332E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E5042A" w:rsidRPr="003D2509">
      <w:rPr>
        <w:color w:val="FF0000"/>
        <w:sz w:val="16"/>
        <w:szCs w:val="16"/>
      </w:rPr>
      <w:t>/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.aicl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122065"/>
    <w:rsid w:val="00123172"/>
    <w:rsid w:val="001275C1"/>
    <w:rsid w:val="0016408B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7347B"/>
    <w:rsid w:val="004A0EF7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620B5"/>
    <w:rsid w:val="00964969"/>
    <w:rsid w:val="009B52A6"/>
    <w:rsid w:val="009B5AC6"/>
    <w:rsid w:val="009E6DAF"/>
    <w:rsid w:val="009F0BB9"/>
    <w:rsid w:val="00A017E8"/>
    <w:rsid w:val="00A460BA"/>
    <w:rsid w:val="00A7497D"/>
    <w:rsid w:val="00A80A46"/>
    <w:rsid w:val="00A95224"/>
    <w:rsid w:val="00AD4AAE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52200"/>
    <w:rsid w:val="00C55720"/>
    <w:rsid w:val="00C7034A"/>
    <w:rsid w:val="00C93E3A"/>
    <w:rsid w:val="00C94361"/>
    <w:rsid w:val="00CC3604"/>
    <w:rsid w:val="00CE244A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D59A5"/>
    <w:rsid w:val="00DE48F0"/>
    <w:rsid w:val="00E02E73"/>
    <w:rsid w:val="00E06D2C"/>
    <w:rsid w:val="00E33FB2"/>
    <w:rsid w:val="00E5042A"/>
    <w:rsid w:val="00E52861"/>
    <w:rsid w:val="00E61F92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CBE8C9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LUSOFONIAS@LUSOFONIAS.NET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LUSOFONIA.AICL@GMAI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a@sapo.pt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hyperlink" Target="mailto:LUSOFONIA.AICL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.AIC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5AB0A-AA42-43C9-A87F-8C4539438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9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Chrys Chrystello</cp:lastModifiedBy>
  <cp:revision>4</cp:revision>
  <cp:lastPrinted>2010-10-29T17:18:00Z</cp:lastPrinted>
  <dcterms:created xsi:type="dcterms:W3CDTF">2018-09-14T16:30:00Z</dcterms:created>
  <dcterms:modified xsi:type="dcterms:W3CDTF">2018-09-15T12:22:00Z</dcterms:modified>
</cp:coreProperties>
</file>